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0254D3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Üsküdar University </w:t>
      </w:r>
    </w:p>
    <w:p w14:paraId="690254D4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 w:rsidRPr="00200B3A">
        <w:rPr>
          <w:b/>
          <w:bCs/>
          <w:sz w:val="24"/>
          <w:szCs w:val="24"/>
        </w:rPr>
        <w:t xml:space="preserve">Faculty of Engineering and Natural Sciences </w:t>
      </w:r>
    </w:p>
    <w:p w14:paraId="690254D5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puter Engineering Department</w:t>
      </w:r>
    </w:p>
    <w:p w14:paraId="690254D6" w14:textId="77777777" w:rsidR="00C31140" w:rsidRDefault="00C31140" w:rsidP="00C31140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</w:p>
    <w:p w14:paraId="690254D7" w14:textId="77777777" w:rsidR="00351754" w:rsidRDefault="00351754" w:rsidP="008B3AEF">
      <w:pPr>
        <w:spacing w:after="0"/>
        <w:jc w:val="center"/>
        <w:rPr>
          <w:b/>
          <w:bCs/>
          <w:sz w:val="32"/>
          <w:szCs w:val="32"/>
        </w:rPr>
      </w:pPr>
      <w:r w:rsidRPr="00C31140">
        <w:rPr>
          <w:b/>
          <w:bCs/>
          <w:sz w:val="32"/>
          <w:szCs w:val="32"/>
        </w:rPr>
        <w:t>Graduation Project</w:t>
      </w:r>
      <w:r w:rsidR="00A566E1" w:rsidRPr="00C31140">
        <w:rPr>
          <w:b/>
          <w:bCs/>
          <w:sz w:val="32"/>
          <w:szCs w:val="32"/>
        </w:rPr>
        <w:t>s</w:t>
      </w:r>
      <w:r w:rsidRPr="00C31140">
        <w:rPr>
          <w:b/>
          <w:bCs/>
          <w:sz w:val="32"/>
          <w:szCs w:val="32"/>
        </w:rPr>
        <w:t xml:space="preserve"> Preferences Form</w:t>
      </w:r>
    </w:p>
    <w:p w14:paraId="690254D8" w14:textId="65BC7C4F" w:rsidR="008B3AEF" w:rsidRPr="008B3AEF" w:rsidRDefault="008B3AEF" w:rsidP="008B3AEF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all 20</w:t>
      </w:r>
      <w:r w:rsidR="00CD4009">
        <w:rPr>
          <w:b/>
          <w:bCs/>
          <w:sz w:val="28"/>
          <w:szCs w:val="28"/>
        </w:rPr>
        <w:t>20</w:t>
      </w:r>
      <w:r>
        <w:rPr>
          <w:b/>
          <w:bCs/>
          <w:sz w:val="28"/>
          <w:szCs w:val="28"/>
        </w:rPr>
        <w:t>-20</w:t>
      </w:r>
      <w:r w:rsidR="000251C8">
        <w:rPr>
          <w:b/>
          <w:bCs/>
          <w:sz w:val="28"/>
          <w:szCs w:val="28"/>
        </w:rPr>
        <w:t>2</w:t>
      </w:r>
      <w:r w:rsidR="00CD4009">
        <w:rPr>
          <w:b/>
          <w:bCs/>
          <w:sz w:val="28"/>
          <w:szCs w:val="28"/>
        </w:rPr>
        <w:t>1</w:t>
      </w:r>
      <w:bookmarkStart w:id="0" w:name="_GoBack"/>
      <w:bookmarkEnd w:id="0"/>
    </w:p>
    <w:tbl>
      <w:tblPr>
        <w:tblStyle w:val="TabloKlavuzu"/>
        <w:tblW w:w="9558" w:type="dxa"/>
        <w:tblLook w:val="04A0" w:firstRow="1" w:lastRow="0" w:firstColumn="1" w:lastColumn="0" w:noHBand="0" w:noVBand="1"/>
      </w:tblPr>
      <w:tblGrid>
        <w:gridCol w:w="1728"/>
        <w:gridCol w:w="2970"/>
        <w:gridCol w:w="1800"/>
        <w:gridCol w:w="3060"/>
      </w:tblGrid>
      <w:tr w:rsidR="00351754" w14:paraId="690254DD" w14:textId="77777777" w:rsidTr="00FE6AF5">
        <w:trPr>
          <w:trHeight w:val="602"/>
        </w:trPr>
        <w:tc>
          <w:tcPr>
            <w:tcW w:w="1728" w:type="dxa"/>
            <w:vAlign w:val="center"/>
          </w:tcPr>
          <w:p w14:paraId="690254D9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Name, Surname</w:t>
            </w:r>
          </w:p>
        </w:tc>
        <w:tc>
          <w:tcPr>
            <w:tcW w:w="2970" w:type="dxa"/>
            <w:vAlign w:val="center"/>
          </w:tcPr>
          <w:p w14:paraId="690254DA" w14:textId="77777777" w:rsidR="00351754" w:rsidRDefault="00351754" w:rsidP="00FE6AF5"/>
        </w:tc>
        <w:tc>
          <w:tcPr>
            <w:tcW w:w="1800" w:type="dxa"/>
            <w:vAlign w:val="center"/>
          </w:tcPr>
          <w:p w14:paraId="690254DB" w14:textId="77777777" w:rsidR="00351754" w:rsidRPr="00351754" w:rsidRDefault="00CA7AA7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Student ID</w:t>
            </w:r>
          </w:p>
        </w:tc>
        <w:tc>
          <w:tcPr>
            <w:tcW w:w="3060" w:type="dxa"/>
          </w:tcPr>
          <w:p w14:paraId="690254DC" w14:textId="77777777" w:rsidR="00351754" w:rsidRDefault="00351754"/>
        </w:tc>
      </w:tr>
      <w:tr w:rsidR="00351754" w14:paraId="690254E2" w14:textId="77777777" w:rsidTr="00FE6AF5">
        <w:trPr>
          <w:trHeight w:val="620"/>
        </w:trPr>
        <w:tc>
          <w:tcPr>
            <w:tcW w:w="1728" w:type="dxa"/>
            <w:vAlign w:val="center"/>
          </w:tcPr>
          <w:p w14:paraId="690254DE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Department</w:t>
            </w:r>
          </w:p>
        </w:tc>
        <w:tc>
          <w:tcPr>
            <w:tcW w:w="2970" w:type="dxa"/>
            <w:vAlign w:val="center"/>
          </w:tcPr>
          <w:p w14:paraId="690254DF" w14:textId="77777777" w:rsidR="00351754" w:rsidRDefault="00351754" w:rsidP="00FE6AF5"/>
        </w:tc>
        <w:tc>
          <w:tcPr>
            <w:tcW w:w="1800" w:type="dxa"/>
            <w:vAlign w:val="center"/>
          </w:tcPr>
          <w:p w14:paraId="690254E0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GPA</w:t>
            </w:r>
          </w:p>
        </w:tc>
        <w:tc>
          <w:tcPr>
            <w:tcW w:w="3060" w:type="dxa"/>
          </w:tcPr>
          <w:p w14:paraId="690254E1" w14:textId="77777777" w:rsidR="00351754" w:rsidRDefault="00351754"/>
        </w:tc>
      </w:tr>
    </w:tbl>
    <w:p w14:paraId="690254E3" w14:textId="77777777" w:rsidR="006624EA" w:rsidRDefault="006624EA"/>
    <w:p w14:paraId="690254E4" w14:textId="77777777" w:rsidR="00351754" w:rsidRDefault="00351754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13"/>
        <w:gridCol w:w="8363"/>
      </w:tblGrid>
      <w:tr w:rsidR="00351754" w:rsidRPr="00351754" w14:paraId="690254E7" w14:textId="77777777" w:rsidTr="00F878E5">
        <w:trPr>
          <w:trHeight w:val="406"/>
        </w:trPr>
        <w:tc>
          <w:tcPr>
            <w:tcW w:w="1213" w:type="dxa"/>
            <w:vAlign w:val="center"/>
          </w:tcPr>
          <w:p w14:paraId="690254E5" w14:textId="17E9DD41" w:rsidR="00351754" w:rsidRPr="00351754" w:rsidRDefault="00351754" w:rsidP="00FE6AF5">
            <w:pPr>
              <w:jc w:val="center"/>
              <w:rPr>
                <w:b/>
                <w:bCs/>
              </w:rPr>
            </w:pPr>
            <w:r w:rsidRPr="00351754">
              <w:rPr>
                <w:b/>
                <w:bCs/>
              </w:rPr>
              <w:t>Preference</w:t>
            </w:r>
          </w:p>
        </w:tc>
        <w:tc>
          <w:tcPr>
            <w:tcW w:w="8363" w:type="dxa"/>
            <w:vAlign w:val="center"/>
          </w:tcPr>
          <w:p w14:paraId="690254E6" w14:textId="6A4C25A9" w:rsidR="00351754" w:rsidRPr="00351754" w:rsidRDefault="00F878E5" w:rsidP="00FE6AF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structor Name</w:t>
            </w:r>
          </w:p>
        </w:tc>
      </w:tr>
      <w:tr w:rsidR="00351754" w14:paraId="690254EA" w14:textId="77777777" w:rsidTr="00F878E5">
        <w:trPr>
          <w:trHeight w:val="406"/>
        </w:trPr>
        <w:tc>
          <w:tcPr>
            <w:tcW w:w="1213" w:type="dxa"/>
            <w:vAlign w:val="center"/>
          </w:tcPr>
          <w:p w14:paraId="690254E8" w14:textId="77777777" w:rsidR="00351754" w:rsidRPr="00351754" w:rsidRDefault="00351754" w:rsidP="00FE6AF5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1</w:t>
            </w:r>
          </w:p>
        </w:tc>
        <w:tc>
          <w:tcPr>
            <w:tcW w:w="8363" w:type="dxa"/>
            <w:vAlign w:val="center"/>
          </w:tcPr>
          <w:p w14:paraId="690254E9" w14:textId="77777777" w:rsidR="00351754" w:rsidRDefault="00351754" w:rsidP="00FE6AF5"/>
        </w:tc>
      </w:tr>
    </w:tbl>
    <w:p w14:paraId="690254FD" w14:textId="77777777" w:rsidR="00351754" w:rsidRDefault="00351754"/>
    <w:p w14:paraId="690254FE" w14:textId="77777777" w:rsidR="00351754" w:rsidRDefault="00351754">
      <w:r w:rsidRPr="00351754">
        <w:rPr>
          <w:b/>
          <w:bCs/>
        </w:rPr>
        <w:t>Date: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51754">
        <w:rPr>
          <w:b/>
          <w:bCs/>
        </w:rPr>
        <w:t>Signature</w:t>
      </w:r>
      <w:r>
        <w:t xml:space="preserve"> </w:t>
      </w:r>
    </w:p>
    <w:p w14:paraId="690254FF" w14:textId="064DC6EC" w:rsidR="00FE6AF5" w:rsidRDefault="00FE6AF5"/>
    <w:p w14:paraId="70D50F3E" w14:textId="38B6B09D" w:rsidR="00F878E5" w:rsidRDefault="00F878E5"/>
    <w:p w14:paraId="53A250E0" w14:textId="77777777" w:rsidR="00F878E5" w:rsidRDefault="00F878E5"/>
    <w:p w14:paraId="69025500" w14:textId="77777777" w:rsidR="00FE6AF5" w:rsidRDefault="00FE6AF5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02550E" wp14:editId="6902550F">
                <wp:simplePos x="0" y="0"/>
                <wp:positionH relativeFrom="column">
                  <wp:posOffset>-103367</wp:posOffset>
                </wp:positionH>
                <wp:positionV relativeFrom="paragraph">
                  <wp:posOffset>71396</wp:posOffset>
                </wp:positionV>
                <wp:extent cx="6225458" cy="0"/>
                <wp:effectExtent l="0" t="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2545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10A897" id="Straight Connector 1" o:spid="_x0000_s1026" style="position:absolute;flip:x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.15pt,5.6pt" to="482.0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" strokecolor="#4579b8 [3044]"/>
            </w:pict>
          </mc:Fallback>
        </mc:AlternateContent>
      </w:r>
    </w:p>
    <w:p w14:paraId="69025501" w14:textId="77777777" w:rsidR="00FE6AF5" w:rsidRDefault="00FE6AF5" w:rsidP="00FE6AF5">
      <w:pPr>
        <w:jc w:val="center"/>
        <w:rPr>
          <w:b/>
          <w:bCs/>
        </w:rPr>
      </w:pPr>
      <w:r w:rsidRPr="00FE6AF5">
        <w:rPr>
          <w:b/>
          <w:bCs/>
        </w:rPr>
        <w:t>For Official Use Only</w:t>
      </w:r>
    </w:p>
    <w:p w14:paraId="69025502" w14:textId="77777777" w:rsidR="00FE6AF5" w:rsidRDefault="00FE6AF5" w:rsidP="00FE6AF5">
      <w:pPr>
        <w:rPr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FE6AF5" w14:paraId="69025507" w14:textId="77777777" w:rsidTr="00FE6AF5">
        <w:trPr>
          <w:trHeight w:val="791"/>
        </w:trPr>
        <w:tc>
          <w:tcPr>
            <w:tcW w:w="2394" w:type="dxa"/>
            <w:vAlign w:val="center"/>
          </w:tcPr>
          <w:p w14:paraId="69025503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Order According to GPA</w:t>
            </w:r>
          </w:p>
        </w:tc>
        <w:tc>
          <w:tcPr>
            <w:tcW w:w="2394" w:type="dxa"/>
            <w:vAlign w:val="center"/>
          </w:tcPr>
          <w:p w14:paraId="69025504" w14:textId="77777777" w:rsidR="00FE6AF5" w:rsidRDefault="00FE6AF5" w:rsidP="00FE6AF5">
            <w:pPr>
              <w:rPr>
                <w:b/>
                <w:bCs/>
              </w:rPr>
            </w:pPr>
          </w:p>
        </w:tc>
        <w:tc>
          <w:tcPr>
            <w:tcW w:w="2394" w:type="dxa"/>
            <w:vAlign w:val="center"/>
          </w:tcPr>
          <w:p w14:paraId="69025505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GPA Category</w:t>
            </w:r>
          </w:p>
        </w:tc>
        <w:tc>
          <w:tcPr>
            <w:tcW w:w="2394" w:type="dxa"/>
            <w:vAlign w:val="center"/>
          </w:tcPr>
          <w:p w14:paraId="69025506" w14:textId="77777777" w:rsidR="00FE6AF5" w:rsidRPr="00257837" w:rsidRDefault="00257837" w:rsidP="00FE6AF5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A   </w:t>
            </w:r>
            <w:r>
              <w:rPr>
                <w:b/>
                <w:bCs/>
                <w:sz w:val="32"/>
                <w:szCs w:val="32"/>
              </w:rPr>
              <w:t xml:space="preserve"> 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B 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  C 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 w:rsidR="009E5601" w:rsidRPr="00257837">
              <w:rPr>
                <w:b/>
                <w:bCs/>
                <w:sz w:val="32"/>
                <w:szCs w:val="32"/>
              </w:rPr>
              <w:t xml:space="preserve">   D</w:t>
            </w:r>
          </w:p>
        </w:tc>
      </w:tr>
      <w:tr w:rsidR="00FE6AF5" w14:paraId="6902550C" w14:textId="77777777" w:rsidTr="00FE6AF5">
        <w:trPr>
          <w:trHeight w:val="908"/>
        </w:trPr>
        <w:tc>
          <w:tcPr>
            <w:tcW w:w="2394" w:type="dxa"/>
            <w:vAlign w:val="center"/>
          </w:tcPr>
          <w:p w14:paraId="69025508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Assigned Project</w:t>
            </w:r>
          </w:p>
        </w:tc>
        <w:tc>
          <w:tcPr>
            <w:tcW w:w="2394" w:type="dxa"/>
            <w:vAlign w:val="center"/>
          </w:tcPr>
          <w:p w14:paraId="69025509" w14:textId="77777777" w:rsidR="00FE6AF5" w:rsidRDefault="00FE6AF5" w:rsidP="00FE6AF5">
            <w:pPr>
              <w:rPr>
                <w:b/>
                <w:bCs/>
              </w:rPr>
            </w:pPr>
          </w:p>
        </w:tc>
        <w:tc>
          <w:tcPr>
            <w:tcW w:w="2394" w:type="dxa"/>
            <w:vAlign w:val="center"/>
          </w:tcPr>
          <w:p w14:paraId="6902550A" w14:textId="77777777" w:rsidR="00FE6AF5" w:rsidRDefault="00FE6AF5" w:rsidP="00FE6AF5">
            <w:pPr>
              <w:rPr>
                <w:b/>
                <w:bCs/>
              </w:rPr>
            </w:pPr>
            <w:r>
              <w:rPr>
                <w:b/>
                <w:bCs/>
              </w:rPr>
              <w:t>Graduation Project Coordinator Signature</w:t>
            </w:r>
          </w:p>
        </w:tc>
        <w:tc>
          <w:tcPr>
            <w:tcW w:w="2394" w:type="dxa"/>
            <w:vAlign w:val="center"/>
          </w:tcPr>
          <w:p w14:paraId="6902550B" w14:textId="77777777" w:rsidR="00FE6AF5" w:rsidRDefault="00FE6AF5" w:rsidP="00FE6AF5">
            <w:pPr>
              <w:rPr>
                <w:b/>
                <w:bCs/>
              </w:rPr>
            </w:pPr>
          </w:p>
        </w:tc>
      </w:tr>
    </w:tbl>
    <w:p w14:paraId="6902550D" w14:textId="77777777" w:rsidR="00FE6AF5" w:rsidRPr="00FE6AF5" w:rsidRDefault="00FE6AF5" w:rsidP="00FE6AF5">
      <w:pPr>
        <w:rPr>
          <w:b/>
          <w:bCs/>
        </w:rPr>
      </w:pPr>
    </w:p>
    <w:sectPr w:rsidR="00FE6AF5" w:rsidRPr="00FE6A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NDM2NzI3NzA0tzBS0lEKTi0uzszPAykwrgUAQGFakCwAAAA="/>
  </w:docVars>
  <w:rsids>
    <w:rsidRoot w:val="00CE57DA"/>
    <w:rsid w:val="000251C8"/>
    <w:rsid w:val="00074AE4"/>
    <w:rsid w:val="00103208"/>
    <w:rsid w:val="00193852"/>
    <w:rsid w:val="00257837"/>
    <w:rsid w:val="00351754"/>
    <w:rsid w:val="006624EA"/>
    <w:rsid w:val="008B3AEF"/>
    <w:rsid w:val="009E5601"/>
    <w:rsid w:val="00A566E1"/>
    <w:rsid w:val="00C31140"/>
    <w:rsid w:val="00CA7AA7"/>
    <w:rsid w:val="00CD4009"/>
    <w:rsid w:val="00CE57DA"/>
    <w:rsid w:val="00E12E41"/>
    <w:rsid w:val="00F878E5"/>
    <w:rsid w:val="00FE6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0254D3"/>
  <w15:docId w15:val="{E4D2CE56-AE0A-414E-9B88-B02CD5B5F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517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0</Words>
  <Characters>346</Characters>
  <Application>Microsoft Office Word</Application>
  <DocSecurity>0</DocSecurity>
  <Lines>2</Lines>
  <Paragraphs>1</Paragraphs>
  <ScaleCrop>false</ScaleCrop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mine Elif Tülay</cp:lastModifiedBy>
  <cp:revision>16</cp:revision>
  <dcterms:created xsi:type="dcterms:W3CDTF">2018-08-28T13:22:00Z</dcterms:created>
  <dcterms:modified xsi:type="dcterms:W3CDTF">2020-10-27T10:09:00Z</dcterms:modified>
</cp:coreProperties>
</file>